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22883108" w14:textId="77777777" w:rsidR="00A41152" w:rsidRPr="00A41152" w:rsidRDefault="00A41152" w:rsidP="00A4115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</w:rPr>
        <w:t>A folyamatszabályozás jelentősen lecsökkenti a gépjármű-alkatrészek gyártóinál tapasztalt ciklusidőket és szállítási késedelmeket</w:t>
      </w:r>
    </w:p>
    <w:p w14:paraId="4DBAC2A9" w14:textId="204614EB" w:rsidR="00941D0F" w:rsidRDefault="00941D0F" w:rsidP="001C2192">
      <w:pPr>
        <w:rPr>
          <w:rFonts w:ascii="Arial" w:hAnsi="Arial" w:cs="Arial"/>
        </w:rPr>
      </w:pPr>
    </w:p>
    <w:p w14:paraId="7BC0853F" w14:textId="77777777" w:rsidR="00A41152" w:rsidRPr="00A41152" w:rsidRDefault="00A41152" w:rsidP="00A41152">
      <w:pPr>
        <w:rPr>
          <w:rFonts w:ascii="Arial" w:hAnsi="Arial" w:cs="Arial"/>
        </w:rPr>
      </w:pPr>
      <w:r>
        <w:rPr>
          <w:rFonts w:ascii="Arial" w:hAnsi="Arial"/>
        </w:rPr>
        <w:t>A nagy teljesítményű és nagy értékű gépjármű-alkatrészek gyártása iránti megnövekedett igény miatt az OMG alternatív alkatrészellenőrzési megoldásokat fontolgatott. A gépen kívüli és a géptéren belül végzett tapintófejes mérési megoldásokba való befektetések lehetővé tették a vállalat számára, hogy megnövelje gyártási kapacitását, elkerülje a selejtképződést és csökkentse a keletkezett törmeléket.</w:t>
      </w:r>
    </w:p>
    <w:p w14:paraId="6FB4708C" w14:textId="77777777" w:rsidR="00A41152" w:rsidRPr="001C2192" w:rsidRDefault="00A41152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Háttér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535F24B1" w14:textId="1C24F286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z 1949-ben alapított OMG s.r.l Officine Meccaniche (OMG) csúcstechnológiai mechanikai alkatrészeket és szerkezeti részegységeket gyárt személyautókhoz, furgonokhoz, teherautókhoz és traktorokhoz. A családi vállalatot már a harmadik generáció irányítja, és a kezdeti, egyszerű fémlemez-megmunkálást és csőhajlítást nem sokkal később az összetett alumínium- és öntöttvas-megmunkálás váltotta fel.</w:t>
      </w:r>
    </w:p>
    <w:p w14:paraId="5B6D3055" w14:textId="77777777" w:rsidR="00EF70BA" w:rsidRDefault="00EF70BA" w:rsidP="00EF70BA">
      <w:pPr>
        <w:rPr>
          <w:rFonts w:ascii="Arial" w:hAnsi="Arial" w:cs="Arial"/>
        </w:rPr>
      </w:pPr>
    </w:p>
    <w:p w14:paraId="040F7425" w14:textId="06E408B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Szerteágazó gyártási képességei a gépjármű-alkatrészek kívánalmainak teljes palettáját lefedi, beleértve a motorblokkokat, hengerfejeket és felfüggesztési szerelvényeket. Az OMG a világ minden táján rendelkezik ügyfelekkel, fejlett gyárai pedig Torinóban (Olaszország), Valladolidban (Spanyolország) és Kaniowban (Lengyelország) is találhatók.</w:t>
      </w:r>
    </w:p>
    <w:p w14:paraId="75302F05" w14:textId="77777777" w:rsidR="00EF70BA" w:rsidRPr="00EF70BA" w:rsidRDefault="00EF70BA" w:rsidP="00EF70BA">
      <w:pPr>
        <w:rPr>
          <w:rFonts w:ascii="Arial" w:hAnsi="Arial" w:cs="Arial"/>
        </w:rPr>
      </w:pPr>
    </w:p>
    <w:p w14:paraId="5FE75AC0" w14:textId="5488D664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z OMG sikerének kulcsa az ügyfelekkel fenntartott szoros együttműködés. A vállalat gyorsan képes a meglévő gyártósorait adott követelményeknek megfelelően módosítani, beleértve az új gépek hozzáadását, új rendszerek felállítását, valamint az ügyfelekkel folytatott szoros együttműködést a termék megtervezésében és prototípus alkotásában egy hatékony gyártási megoldás kidolgozása érdekében.</w:t>
      </w:r>
    </w:p>
    <w:p w14:paraId="209592AC" w14:textId="77777777" w:rsidR="00EF70BA" w:rsidRPr="00EF70BA" w:rsidRDefault="00EF70BA" w:rsidP="00EF70BA">
      <w:pPr>
        <w:rPr>
          <w:rFonts w:ascii="Arial" w:hAnsi="Arial" w:cs="Arial"/>
        </w:rPr>
      </w:pPr>
    </w:p>
    <w:p w14:paraId="49915124" w14:textId="252889E2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z OMG vállalat számára a minőség természetesen egy alapvető követelmény. Már jóval a globális minőségi normák aranykora előtt, a vállalat létrehozta saját módszereit, ellenőrzéseit és dokumentációit a tűrésre és gyártási következetességre vonatkozó követelményeknek való megfelelés biztosítása érdekében. A vállalat mára már bevezette a gépjárműipari és környezetvédelmi ISO tanúsításokat.</w:t>
      </w:r>
    </w:p>
    <w:p w14:paraId="1F3E5BD3" w14:textId="77777777" w:rsidR="00EF70BA" w:rsidRPr="00EF70BA" w:rsidRDefault="00EF70BA" w:rsidP="00EF70BA">
      <w:pPr>
        <w:rPr>
          <w:rFonts w:ascii="Arial" w:hAnsi="Arial" w:cs="Arial"/>
        </w:rPr>
      </w:pPr>
    </w:p>
    <w:p w14:paraId="66E2A04D" w14:textId="36557463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 vállalat a legújabb generációs 4- és 5-tengelyes CNC megmunkálást, a legkorszerűbb robotikát és széleskörű automatizálást alkalmazza, valamint készen áll az ipar 4.0 kihívásainak megfelelni.</w:t>
      </w:r>
    </w:p>
    <w:p w14:paraId="075EBF6D" w14:textId="77777777" w:rsidR="00EF70BA" w:rsidRPr="00EF70BA" w:rsidRDefault="00EF70BA" w:rsidP="00EF70BA">
      <w:pPr>
        <w:rPr>
          <w:rFonts w:ascii="Arial" w:hAnsi="Arial" w:cs="Arial"/>
        </w:rPr>
      </w:pPr>
    </w:p>
    <w:p w14:paraId="1F2C9C17" w14:textId="58E27AA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z OMG technológiai partnereként a Renishaw sok éven keresztül fontos szerepet töltött be. Guido Mautino, az OMG műveleti igazgatója, így fogalmaz: „A Renishaw-val folytatott partneri kapcsolatunk az 1990-es évek közepén kezdődött, amikor is megmunkáltuk első hengerfejünket. Pontos méréseket kellett elvégeznünk közvetlenül a megmunkálási központokon, így a Renishaw-hoz fordultunk tanácsért.”</w:t>
      </w:r>
    </w:p>
    <w:p w14:paraId="03896D5C" w14:textId="77777777" w:rsidR="00EF70BA" w:rsidRPr="00EF70BA" w:rsidRDefault="00EF70BA" w:rsidP="00EF70BA">
      <w:pPr>
        <w:rPr>
          <w:rFonts w:ascii="Arial" w:hAnsi="Arial" w:cs="Arial"/>
        </w:rPr>
      </w:pPr>
    </w:p>
    <w:p w14:paraId="0D6CEA56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„Ma már 23 megmunkálóközponttal rendelkezünk, amelyek különböző Renishaw tapintó mérőfejekkel vannak felszerelve. Ennek köszönhetően az évek során olyan helyzetbe kerültünk, hogy több olyan globális termékpiacra is be tudtunk lépni, ahol előfeltétel a gyártás során alkalmazott precíziós mérés. Valamennyi CMM-et Renishaw PH10 automatizált indexálható mérőfejjel láttunk el.”</w:t>
      </w:r>
    </w:p>
    <w:p w14:paraId="60E73142" w14:textId="77777777" w:rsidR="00C7174C" w:rsidRDefault="00C7174C" w:rsidP="001C2192">
      <w:pPr>
        <w:rPr>
          <w:rFonts w:ascii="Arial" w:hAnsi="Arial" w:cs="Arial"/>
          <w:b/>
        </w:rPr>
      </w:pPr>
    </w:p>
    <w:p w14:paraId="2BE88B6F" w14:textId="35DFAC71" w:rsidR="001C2192" w:rsidRP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/>
          <w:b/>
        </w:rPr>
        <w:t>Kihívások</w:t>
      </w:r>
    </w:p>
    <w:p w14:paraId="759AB916" w14:textId="77777777" w:rsidR="00C7174C" w:rsidRDefault="00C7174C" w:rsidP="00EF70BA">
      <w:pPr>
        <w:rPr>
          <w:rFonts w:ascii="Arial" w:hAnsi="Arial" w:cs="Arial"/>
        </w:rPr>
      </w:pPr>
    </w:p>
    <w:p w14:paraId="6B48F9A3" w14:textId="2E75BB2F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z egyre nagyobb minőségi követelményeket támasztó vevők és a legújabb autóipari termékek megkövetelik a folyamatszabályozási megoldások meglétét. Ebben a dokumentumban két olyan technikai kihívással foglalkozunk, ahol az OMG-nek egy teljesen újfajta megközelítést kellett alkalmaznia az alkatrészek mérésénél.</w:t>
      </w:r>
    </w:p>
    <w:p w14:paraId="43B8CFD2" w14:textId="77777777" w:rsidR="00EF70BA" w:rsidRPr="00EF70BA" w:rsidRDefault="00EF70BA" w:rsidP="00EF70BA">
      <w:pPr>
        <w:rPr>
          <w:rFonts w:ascii="Arial" w:hAnsi="Arial" w:cs="Arial"/>
        </w:rPr>
      </w:pPr>
    </w:p>
    <w:p w14:paraId="58E20CFE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Folyamatos, nagy teljesítményű alkatrészvezérlés</w:t>
      </w:r>
    </w:p>
    <w:p w14:paraId="699DDC45" w14:textId="610A0802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A német piac évi 400 000 gépjárműipari alkatrész megrendelésével az OMG egy meglévő CNC gyártósort alakított át, amellyel lehetővé tették az alkatrészek folyamatos gyárthatóságát.</w:t>
      </w:r>
    </w:p>
    <w:p w14:paraId="0F78D08E" w14:textId="77777777" w:rsidR="00EF70BA" w:rsidRPr="00EF70BA" w:rsidRDefault="00EF70BA" w:rsidP="00EF70BA">
      <w:pPr>
        <w:rPr>
          <w:rFonts w:ascii="Arial" w:hAnsi="Arial" w:cs="Arial"/>
        </w:rPr>
      </w:pPr>
    </w:p>
    <w:p w14:paraId="68183F38" w14:textId="24098E3B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 xml:space="preserve">Az OMG-nek alkalmazásba kellett állítania egy olyan, folyamatosan nagy teljesítményű alkatrészmérő-rendszert, amely képes dinamikusan módosítani a megmunkálási folyamatot a fellépő külső </w:t>
      </w:r>
      <w:r>
        <w:rPr>
          <w:rFonts w:ascii="Arial" w:hAnsi="Arial"/>
        </w:rPr>
        <w:lastRenderedPageBreak/>
        <w:t xml:space="preserve">körülményeknek megfelelően (pl. a szerszám kopása), ezzel biztosítva az alkatrészek folyamatos gyártását a tűréshatárokon belül. </w:t>
      </w:r>
    </w:p>
    <w:p w14:paraId="4B8AE9F5" w14:textId="77777777" w:rsidR="00EF70BA" w:rsidRPr="00EF70BA" w:rsidRDefault="00EF70BA" w:rsidP="00EF70BA">
      <w:pPr>
        <w:rPr>
          <w:rFonts w:ascii="Arial" w:hAnsi="Arial" w:cs="Arial"/>
        </w:rPr>
      </w:pPr>
    </w:p>
    <w:p w14:paraId="70807034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Nagy méretű alkatrészek gyártófolyamatának kialakítása és vezérlése</w:t>
      </w:r>
    </w:p>
    <w:p w14:paraId="053E46BA" w14:textId="4C2CDF54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 xml:space="preserve">Egy új, belső égésű motor hengerfejének és motorblokkjának alumíniumból történő megmunkálása torzulásokhoz vezetett a melegítés következtében, valamint rendkívül pontos gépi beállításokat és munkadarab pozícionálást igényelt. Egy olyan, magas megbízhatóságot kínáló, géptéren belül végzett tapintó mérési megoldásra volt szükség, amellyel elkerülhető a drága selejtek képződése és az anyagfelesleg. </w:t>
      </w:r>
    </w:p>
    <w:p w14:paraId="4AF84A65" w14:textId="77777777" w:rsidR="00EF70BA" w:rsidRPr="00EF70BA" w:rsidRDefault="00EF70BA" w:rsidP="00EF70BA">
      <w:pPr>
        <w:rPr>
          <w:rFonts w:ascii="Arial" w:hAnsi="Arial" w:cs="Arial"/>
        </w:rPr>
      </w:pPr>
    </w:p>
    <w:p w14:paraId="304A6BDD" w14:textId="77777777" w:rsidR="00B6648A" w:rsidRDefault="00EF70BA" w:rsidP="00EF70BA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Versenyképesség</w:t>
      </w:r>
    </w:p>
    <w:p w14:paraId="412BF8F4" w14:textId="4030EEEA" w:rsid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Egy általános üzleti megközelítést tekintve is a versenyképesség megőrzése egy zsúfolt globális piacon mindig is az egyik legfontosabb kihívás marad, magyarázza Giuseppe Spezzati, az OMG értékesítési menedzsere és igazgatósági tagja.</w:t>
      </w:r>
    </w:p>
    <w:p w14:paraId="001678C0" w14:textId="77777777" w:rsidR="00EF70BA" w:rsidRPr="00EF70BA" w:rsidRDefault="00EF70BA" w:rsidP="00EF70BA">
      <w:pPr>
        <w:rPr>
          <w:rFonts w:ascii="Arial" w:hAnsi="Arial" w:cs="Arial"/>
        </w:rPr>
      </w:pPr>
    </w:p>
    <w:p w14:paraId="4EFA88FF" w14:textId="77777777" w:rsidR="00EF70BA" w:rsidRPr="00EF70BA" w:rsidRDefault="00EF70BA" w:rsidP="00EF70BA">
      <w:pPr>
        <w:rPr>
          <w:rFonts w:ascii="Arial" w:hAnsi="Arial" w:cs="Arial"/>
        </w:rPr>
      </w:pPr>
      <w:r>
        <w:rPr>
          <w:rFonts w:ascii="Arial" w:hAnsi="Arial"/>
        </w:rPr>
        <w:t>„Olyan vállalat vagyunk, amely igazi globális piacon tevékenykedik, ezért mindennap megküzdünk azért, hogy kitűnjünk a versenytársak közül, és hogy a mezőny élén maradhassunk. Az új gyártási módszerekbe és technikákba fordított befektetések nemcsak a hatékonyságról, minőségről és a veszteség csökkentéséről szólnak, hanem hogy vonzóbbá és érdekesebbé tegyük a szolgáltatásainkat, valamint hogy megjósoljuk az ügyfelek igényeit.”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r>
        <w:rPr>
          <w:rFonts w:ascii="Arial" w:hAnsi="Arial"/>
          <w:b/>
        </w:rPr>
        <w:t>Megoldás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0E17497D" w14:textId="54AB2E38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 xml:space="preserve">Miután konzultáltunk a Renishaw-val a különböző alternatív megoldásokat illetően, az OMG úgy döntött, hogy bevezeti az Equator™ ellenőrző készülék rendszert, amely nagy teljesítményű, gépen kívüli folyamatszabályozást biztosít.  </w:t>
      </w:r>
    </w:p>
    <w:p w14:paraId="4618F216" w14:textId="77777777" w:rsidR="002D026E" w:rsidRPr="002D026E" w:rsidRDefault="002D026E" w:rsidP="002D026E">
      <w:pPr>
        <w:rPr>
          <w:rFonts w:ascii="Arial" w:hAnsi="Arial" w:cs="Arial"/>
        </w:rPr>
      </w:pPr>
    </w:p>
    <w:p w14:paraId="2E6AFDB4" w14:textId="460C045E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Az Equator a Renishaw innovatív ellenőrző készülék rendszere. Az Equator összehasonlítja a gyártott alkatrészt a referenciaként szolgáló méretekkel, és ennek megfelelően nagy mértékben ismételhető, hőmérsékleti változásoktól független és újraprogramozható mérést tesz lehetővé közvetlenül a gyártósoron.</w:t>
      </w:r>
    </w:p>
    <w:p w14:paraId="561063D6" w14:textId="77777777" w:rsidR="002D026E" w:rsidRPr="002D026E" w:rsidRDefault="002D026E" w:rsidP="002D026E">
      <w:pPr>
        <w:rPr>
          <w:rFonts w:ascii="Arial" w:hAnsi="Arial" w:cs="Arial"/>
        </w:rPr>
      </w:pPr>
    </w:p>
    <w:p w14:paraId="5993AC32" w14:textId="4DD2F2D7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Az Equator ellenőrző készülék nagy merevségű, párhuzamos kinematikájú kialakításával kiváló ismételhetőséget biztosít magas mérési sebességnél is. A Renishaw SP25 3-tengelyes analóg szkennelő tapintójával felszerelt Equator rendszer képes 1000 adatpontot rögzíteni másodpercenként az összetett alkatrészek 3 dimenziós mérése és értékelése érdekében.</w:t>
      </w:r>
    </w:p>
    <w:p w14:paraId="30BB03BD" w14:textId="77777777" w:rsidR="002D026E" w:rsidRPr="002D026E" w:rsidRDefault="002D026E" w:rsidP="002D026E">
      <w:pPr>
        <w:rPr>
          <w:rFonts w:ascii="Arial" w:hAnsi="Arial" w:cs="Arial"/>
        </w:rPr>
      </w:pPr>
    </w:p>
    <w:p w14:paraId="1141D0C9" w14:textId="118B3724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Az Equator OMG-nél történő bevezetésével kapcsolatban Mautino így nyilatkozott: „A gépen kívüli, alkatrészek mérését végző műszerek hagyományosan merev, egyedileg megépített, egy adott alkatrészhez alkalmas szerkezetek. Az Equator rendszer egy óriási technikai előrelépés számunkra. Amikor megváltozik az alkatrész alakja, átírjuk a mérőprogramot, és folytatjuk tovább a munkát. Gyors, hatékony és költségkímélő megoldás.”</w:t>
      </w:r>
    </w:p>
    <w:p w14:paraId="24CF0C83" w14:textId="77777777" w:rsidR="002D026E" w:rsidRPr="002D026E" w:rsidRDefault="002D026E" w:rsidP="002D026E">
      <w:pPr>
        <w:rPr>
          <w:rFonts w:ascii="Arial" w:hAnsi="Arial" w:cs="Arial"/>
        </w:rPr>
      </w:pPr>
    </w:p>
    <w:p w14:paraId="24F36199" w14:textId="361FCC6A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 xml:space="preserve">Az új motorblokk gyártásakor az OMG úgy döntött, hogy kipróbálja a Renishaw OMP60 optikai adatátviteli elven működő tapintófejét. </w:t>
      </w:r>
    </w:p>
    <w:p w14:paraId="7CF1DBA4" w14:textId="77777777" w:rsidR="002D026E" w:rsidRPr="002D026E" w:rsidRDefault="002D026E" w:rsidP="002D026E">
      <w:pPr>
        <w:rPr>
          <w:rFonts w:ascii="Arial" w:hAnsi="Arial" w:cs="Arial"/>
        </w:rPr>
      </w:pPr>
    </w:p>
    <w:p w14:paraId="27F3F55D" w14:textId="65841A50" w:rsidR="002D026E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Az OMP60 egy kis méretű, 3D-s, kapcsolótípusú mérőfej, amely mind a munkadarab kezdeti pozícionálásához, mind a megmunkálást követő méretellenőrzéshez használható a 4- és 5-tengelyes megmunkálóközpontok széles palettáján.</w:t>
      </w:r>
    </w:p>
    <w:p w14:paraId="7FA3965F" w14:textId="77777777" w:rsidR="002D026E" w:rsidRPr="002D026E" w:rsidRDefault="002D026E" w:rsidP="002D026E">
      <w:pPr>
        <w:rPr>
          <w:rFonts w:ascii="Arial" w:hAnsi="Arial" w:cs="Arial"/>
        </w:rPr>
      </w:pPr>
    </w:p>
    <w:p w14:paraId="24E5708F" w14:textId="2088A223" w:rsidR="00834701" w:rsidRDefault="002D026E" w:rsidP="002D026E">
      <w:pPr>
        <w:rPr>
          <w:rFonts w:ascii="Arial" w:hAnsi="Arial" w:cs="Arial"/>
        </w:rPr>
      </w:pPr>
      <w:r>
        <w:rPr>
          <w:rFonts w:ascii="Arial" w:hAnsi="Arial"/>
        </w:rPr>
        <w:t>A tapintófej a már bizonyítottan hatékony kinematikus tervezésének és interferencia mentes, biztonságos modulált átvitelének köszönhetően a korábban nehezen elérhető munkarab-területekhez is hozzáférést biztosít. Ebben az alkalmazásban az OMP60 a szelepfészek, átviteli fogaskerekek és egyéb, fő motoralkatrészek ellenőrzésére használatos.</w:t>
      </w:r>
    </w:p>
    <w:p w14:paraId="34C0EBD0" w14:textId="77777777" w:rsidR="002D026E" w:rsidRPr="001C2192" w:rsidRDefault="002D026E" w:rsidP="002D026E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Eredmények</w:t>
      </w:r>
    </w:p>
    <w:p w14:paraId="27433889" w14:textId="77777777" w:rsidR="00EC6F89" w:rsidRPr="0000318F" w:rsidRDefault="00EC6F89" w:rsidP="00EC6F89">
      <w:pPr>
        <w:rPr>
          <w:rFonts w:ascii="Arial" w:hAnsi="Arial" w:cs="Arial"/>
        </w:rPr>
      </w:pPr>
    </w:p>
    <w:p w14:paraId="54D2AF6C" w14:textId="0D266B59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t>A gépen kívüli és a gépen végzett, tapintóval történő mérési megoldások bevezetése lehetővé tette az OMG számára, hogy növelje a termelési kapacitásait és megszüntesse a selejtgyártást mind a nagyteljesítményű, mind a nagy értékű gépjármű-alkatrészek esetében.</w:t>
      </w:r>
    </w:p>
    <w:p w14:paraId="15F0F207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31A0A631" w14:textId="5781AEF6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lastRenderedPageBreak/>
        <w:t>Spezzati szerint: „Amikor egy adott alkatrészből nagy mennyiségeket kell szállítani évente, ha a gyártás során akár csak egy óráig is érvényesül egy mérési hiba, tulajdonképpen időt és pénzt pazarlunk helyrehozhatatlan selejtek gyártására. Az Equator használatával ezt megelőzzük.”</w:t>
      </w:r>
    </w:p>
    <w:p w14:paraId="25220AF4" w14:textId="77777777" w:rsidR="002D026E" w:rsidRP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4486EFCE" w14:textId="260B0896" w:rsidR="00A40B8B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/>
          <w:sz w:val="20"/>
        </w:rPr>
        <w:t>Spezzati hozzátette: „Egy folyamatosan fejlődő piacon a teljes ciklusidő, a termelési selejtek és a szállítási késedelmek csökkentése alapvető fontosságú a gyártás hatékonyságának növelése érdekében az ügyfelek elégedettségének megőrzése mellett. Ezek az új méréstechnikai befektetések biztosítják, hogy elérjük ezeket a célokat.”</w:t>
      </w:r>
    </w:p>
    <w:p w14:paraId="10552315" w14:textId="2D2FA623" w:rsidR="002D026E" w:rsidRDefault="002D026E" w:rsidP="002D026E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18054776" w14:textId="77777777" w:rsidR="002D026E" w:rsidRPr="0000318F" w:rsidRDefault="002D026E" w:rsidP="002D026E">
      <w:pPr>
        <w:pStyle w:val="NoSpacing"/>
        <w:rPr>
          <w:rFonts w:ascii="Arial" w:hAnsi="Arial" w:cs="Arial"/>
          <w:sz w:val="20"/>
        </w:rPr>
      </w:pPr>
    </w:p>
    <w:p w14:paraId="0B9071CA" w14:textId="7669B84A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/>
        </w:rPr>
        <w:t xml:space="preserve">Bővebb információ: </w:t>
      </w:r>
      <w:r>
        <w:rPr>
          <w:rFonts w:ascii="Arial" w:hAnsi="Arial"/>
          <w:b/>
        </w:rPr>
        <w:t>www.renishaw.hu/omg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-Vége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DE94B" w14:textId="77777777" w:rsidR="005D0D99" w:rsidRDefault="005D0D99" w:rsidP="002E2F8C">
      <w:r>
        <w:separator/>
      </w:r>
    </w:p>
  </w:endnote>
  <w:endnote w:type="continuationSeparator" w:id="0">
    <w:p w14:paraId="12742A63" w14:textId="77777777" w:rsidR="005D0D99" w:rsidRDefault="005D0D9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81D6D" w14:textId="77777777" w:rsidR="005D0D99" w:rsidRDefault="005D0D99" w:rsidP="002E2F8C">
      <w:r>
        <w:separator/>
      </w:r>
    </w:p>
  </w:footnote>
  <w:footnote w:type="continuationSeparator" w:id="0">
    <w:p w14:paraId="7B073A60" w14:textId="77777777" w:rsidR="005D0D99" w:rsidRDefault="005D0D9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80D7" w14:textId="4D5A96F5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318F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D026E"/>
    <w:rsid w:val="002E2F8C"/>
    <w:rsid w:val="00310B2A"/>
    <w:rsid w:val="003377F3"/>
    <w:rsid w:val="00357396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27A92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D0D99"/>
    <w:rsid w:val="005D416B"/>
    <w:rsid w:val="005F46B8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41152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6648A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174C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EF70BA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C37DF6-FEF4-45D1-9B2E-6A1FE341AC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51</Words>
  <Characters>7063</Characters>
  <Application>Microsoft Office Word</Application>
  <DocSecurity>0</DocSecurity>
  <Lines>5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9</cp:revision>
  <cp:lastPrinted>2014-11-03T12:56:00Z</cp:lastPrinted>
  <dcterms:created xsi:type="dcterms:W3CDTF">2020-12-03T11:40:00Z</dcterms:created>
  <dcterms:modified xsi:type="dcterms:W3CDTF">2021-01-1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